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07393" w14:textId="048B99B1" w:rsidR="00CE181A" w:rsidRPr="00CE181A" w:rsidRDefault="00CE181A">
      <w:pPr>
        <w:rPr>
          <w:b/>
          <w:bCs/>
          <w:u w:val="single"/>
        </w:rPr>
      </w:pPr>
      <w:r w:rsidRPr="00CE181A">
        <w:rPr>
          <w:b/>
          <w:bCs/>
          <w:u w:val="single"/>
        </w:rPr>
        <w:t>Health Score Manual Update</w:t>
      </w:r>
    </w:p>
    <w:p w14:paraId="45F57E01" w14:textId="4AFA104F" w:rsidR="0051562F" w:rsidRDefault="00356610">
      <w:r>
        <w:t>As a PO, I want to store system</w:t>
      </w:r>
      <w:r w:rsidR="0051562F">
        <w:t>-</w:t>
      </w:r>
      <w:r>
        <w:t>generated and manual updated health scores in different columns, so that I can identify where manual updates are happening frequently</w:t>
      </w:r>
    </w:p>
    <w:p w14:paraId="748D94D6" w14:textId="04655B1A" w:rsidR="00356610" w:rsidRDefault="00356610">
      <w:r>
        <w:t xml:space="preserve">As a PO, I want </w:t>
      </w:r>
      <w:r w:rsidR="0051562F">
        <w:t xml:space="preserve">the </w:t>
      </w:r>
      <w:r>
        <w:t>dev team to calculate health score based on the latest data, i.e.,</w:t>
      </w:r>
    </w:p>
    <w:p w14:paraId="7A96659A" w14:textId="3F6497D0" w:rsidR="00356610" w:rsidRDefault="00356610">
      <w:r>
        <w:tab/>
        <w:t xml:space="preserve">If any health score is manually updated, then it should be considered to calculate </w:t>
      </w:r>
      <w:r w:rsidR="0051562F">
        <w:t xml:space="preserve">the </w:t>
      </w:r>
      <w:r>
        <w:t>health score</w:t>
      </w:r>
    </w:p>
    <w:p w14:paraId="4274A9FC" w14:textId="637C7A09" w:rsidR="00356610" w:rsidRDefault="00356610">
      <w:r>
        <w:tab/>
        <w:t xml:space="preserve">If </w:t>
      </w:r>
      <w:r w:rsidR="0051562F">
        <w:t xml:space="preserve">the </w:t>
      </w:r>
      <w:r>
        <w:t>health score is not updated manually then we should consider system</w:t>
      </w:r>
      <w:r w:rsidR="0051562F">
        <w:t>-</w:t>
      </w:r>
      <w:r>
        <w:t xml:space="preserve">generated values to calculate </w:t>
      </w:r>
      <w:r w:rsidR="0051562F">
        <w:t xml:space="preserve">the </w:t>
      </w:r>
      <w:r>
        <w:t>health score.</w:t>
      </w:r>
    </w:p>
    <w:p w14:paraId="03CCD10F" w14:textId="3962899B" w:rsidR="00356610" w:rsidRDefault="00356610">
      <w:r>
        <w:t xml:space="preserve"> Manual health score should be updated in </w:t>
      </w:r>
      <w:r w:rsidR="0051562F">
        <w:t xml:space="preserve">the </w:t>
      </w:r>
      <w:r>
        <w:t>below columns</w:t>
      </w:r>
    </w:p>
    <w:p w14:paraId="079192B0" w14:textId="140ACBF8" w:rsidR="00356610" w:rsidRDefault="00356610" w:rsidP="00C74A37">
      <w:pPr>
        <w:pStyle w:val="ListParagraph"/>
        <w:numPr>
          <w:ilvl w:val="1"/>
          <w:numId w:val="3"/>
        </w:numPr>
      </w:pPr>
      <w:r>
        <w:t>Personal Health Score – manual_past_health_score</w:t>
      </w:r>
    </w:p>
    <w:p w14:paraId="136AF36D" w14:textId="51E595F0" w:rsidR="00356610" w:rsidRDefault="00356610" w:rsidP="00C74A37">
      <w:pPr>
        <w:pStyle w:val="ListParagraph"/>
        <w:numPr>
          <w:ilvl w:val="1"/>
          <w:numId w:val="3"/>
        </w:numPr>
      </w:pPr>
      <w:r>
        <w:t>Reports Health Score – manual_reports_health_score</w:t>
      </w:r>
    </w:p>
    <w:p w14:paraId="06ED37CF" w14:textId="77777777" w:rsidR="00CE181A" w:rsidRDefault="00356610" w:rsidP="00CE181A">
      <w:pPr>
        <w:pStyle w:val="ListParagraph"/>
        <w:numPr>
          <w:ilvl w:val="1"/>
          <w:numId w:val="3"/>
        </w:numPr>
      </w:pPr>
      <w:r>
        <w:t>Asse</w:t>
      </w:r>
      <w:r w:rsidR="0051562F">
        <w:t>ss</w:t>
      </w:r>
      <w:r>
        <w:t>ment Health Score – manual_assessment_health_score</w:t>
      </w:r>
    </w:p>
    <w:p w14:paraId="67368ADD" w14:textId="5524FC3B" w:rsidR="005A3FAC" w:rsidRDefault="00356610" w:rsidP="00CE181A">
      <w:pPr>
        <w:pStyle w:val="ListParagraph"/>
        <w:numPr>
          <w:ilvl w:val="1"/>
          <w:numId w:val="3"/>
        </w:numPr>
      </w:pPr>
      <w:r>
        <w:t>Overall health score – health_score (Same column)</w:t>
      </w:r>
    </w:p>
    <w:p w14:paraId="58DA64C5" w14:textId="47478560" w:rsidR="00356610" w:rsidRDefault="005A3FAC">
      <w:r>
        <w:t>Accept when</w:t>
      </w:r>
    </w:p>
    <w:p w14:paraId="1DD48DF1" w14:textId="0C594DA1" w:rsidR="005A3FAC" w:rsidRDefault="005A3FAC" w:rsidP="005A3FAC">
      <w:pPr>
        <w:pStyle w:val="ListParagraph"/>
        <w:numPr>
          <w:ilvl w:val="0"/>
          <w:numId w:val="1"/>
        </w:numPr>
      </w:pPr>
      <w:r>
        <w:t>Only reviewer/reviewer admin can update this health score</w:t>
      </w:r>
    </w:p>
    <w:p w14:paraId="5903C000" w14:textId="037C1194" w:rsidR="005A3FAC" w:rsidRDefault="005A3FAC" w:rsidP="005A3FAC">
      <w:pPr>
        <w:pStyle w:val="ListParagraph"/>
        <w:numPr>
          <w:ilvl w:val="0"/>
          <w:numId w:val="1"/>
        </w:numPr>
      </w:pPr>
      <w:r>
        <w:t>Updating manual data and calculating overall score</w:t>
      </w:r>
      <w:r w:rsidR="00C74A37">
        <w:t xml:space="preserve"> &amp; giving response should be done in less than 1 second</w:t>
      </w:r>
    </w:p>
    <w:p w14:paraId="02CBF792" w14:textId="67769D22" w:rsidR="007737AF" w:rsidRDefault="007737AF" w:rsidP="00C74A37">
      <w:pPr>
        <w:pStyle w:val="ListParagraph"/>
      </w:pPr>
      <w:r>
        <w:br/>
      </w:r>
      <w:r>
        <w:br/>
        <w:t xml:space="preserve">Sample Input </w:t>
      </w:r>
      <w:r w:rsidR="005B5934">
        <w:t>(Numbers are for understanding purpose</w:t>
      </w:r>
      <w:proofErr w:type="gramStart"/>
      <w:r w:rsidR="005B5934">
        <w:t>)</w:t>
      </w:r>
      <w:r w:rsidR="005B5934">
        <w:t xml:space="preserve"> </w:t>
      </w:r>
      <w:r>
        <w:t>:</w:t>
      </w:r>
      <w:proofErr w:type="gramEnd"/>
    </w:p>
    <w:p w14:paraId="65BA3A8D" w14:textId="34652171" w:rsidR="007737AF" w:rsidRDefault="007737AF" w:rsidP="00C74A37">
      <w:pPr>
        <w:pStyle w:val="ListParagraph"/>
      </w:pPr>
      <w:r>
        <w:t>{</w:t>
      </w:r>
    </w:p>
    <w:p w14:paraId="26C0CD4F" w14:textId="1B1F1214" w:rsidR="007737AF" w:rsidRDefault="007737AF" w:rsidP="00C74A37">
      <w:pPr>
        <w:pStyle w:val="ListParagraph"/>
      </w:pPr>
      <w:r>
        <w:t>“visit_id”:1927,</w:t>
      </w:r>
    </w:p>
    <w:p w14:paraId="12054B95" w14:textId="62344C65" w:rsidR="007737AF" w:rsidRDefault="005B5934" w:rsidP="00C74A37">
      <w:pPr>
        <w:pStyle w:val="ListParagraph"/>
      </w:pPr>
      <w:r>
        <w:t>“manual_past_health_score”:26,</w:t>
      </w:r>
    </w:p>
    <w:p w14:paraId="0B63978F" w14:textId="338D5CEF" w:rsidR="005B5934" w:rsidRDefault="005B5934" w:rsidP="00C74A37">
      <w:pPr>
        <w:pStyle w:val="ListParagraph"/>
      </w:pPr>
      <w:r>
        <w:t>“manual_reports_health_score”:33,</w:t>
      </w:r>
    </w:p>
    <w:p w14:paraId="51331564" w14:textId="0D1646E3" w:rsidR="005B5934" w:rsidRDefault="005B5934" w:rsidP="00C74A37">
      <w:pPr>
        <w:pStyle w:val="ListParagraph"/>
      </w:pPr>
      <w:r>
        <w:t>“manual_assessment_health_score”:33,</w:t>
      </w:r>
    </w:p>
    <w:p w14:paraId="2AAA347A" w14:textId="5FA53E8E" w:rsidR="005B5934" w:rsidRDefault="005B5934" w:rsidP="00C74A37">
      <w:pPr>
        <w:pStyle w:val="ListParagraph"/>
      </w:pPr>
      <w:r>
        <w:t>“userid”</w:t>
      </w:r>
      <w:proofErr w:type="gramStart"/>
      <w:r>
        <w:t>:</w:t>
      </w:r>
      <w:r w:rsidR="00267409">
        <w:t>”</w:t>
      </w:r>
      <w:r w:rsidR="00267409" w:rsidRPr="00267409">
        <w:t>KHEM</w:t>
      </w:r>
      <w:proofErr w:type="gramEnd"/>
      <w:r w:rsidR="00267409" w:rsidRPr="00267409">
        <w:t>12</w:t>
      </w:r>
      <w:r w:rsidR="00267409">
        <w:t>”</w:t>
      </w:r>
    </w:p>
    <w:p w14:paraId="571794B2" w14:textId="008F1DD2" w:rsidR="007737AF" w:rsidRDefault="007737AF" w:rsidP="00C74A37">
      <w:pPr>
        <w:pStyle w:val="ListParagraph"/>
      </w:pPr>
      <w:r>
        <w:t>}</w:t>
      </w:r>
    </w:p>
    <w:p w14:paraId="0D77A722" w14:textId="42536C6A" w:rsidR="005B5934" w:rsidRDefault="005B5934" w:rsidP="00C74A37">
      <w:pPr>
        <w:pStyle w:val="ListParagraph"/>
      </w:pPr>
    </w:p>
    <w:p w14:paraId="075175E7" w14:textId="0B58D872" w:rsidR="005B5934" w:rsidRDefault="005B5934" w:rsidP="005B5934">
      <w:pPr>
        <w:pStyle w:val="ListParagraph"/>
      </w:pPr>
      <w:r>
        <w:t xml:space="preserve">Sample </w:t>
      </w:r>
      <w:proofErr w:type="gramStart"/>
      <w:r>
        <w:t>Output(</w:t>
      </w:r>
      <w:proofErr w:type="gramEnd"/>
      <w:r>
        <w:t>Numbers are for understanding purpose):</w:t>
      </w:r>
    </w:p>
    <w:p w14:paraId="685F3DAB" w14:textId="28CDBC96" w:rsidR="005B5934" w:rsidRDefault="005B5934" w:rsidP="00C74A37">
      <w:pPr>
        <w:pStyle w:val="ListParagraph"/>
      </w:pPr>
      <w:r>
        <w:t>{</w:t>
      </w:r>
    </w:p>
    <w:p w14:paraId="77C89CCE" w14:textId="32EBB5BA" w:rsidR="005B5934" w:rsidRDefault="005B5934" w:rsidP="00C74A37">
      <w:pPr>
        <w:pStyle w:val="ListParagraph"/>
      </w:pPr>
      <w:r>
        <w:t>“health_score”:66</w:t>
      </w:r>
    </w:p>
    <w:p w14:paraId="2FB0B277" w14:textId="615DB98E" w:rsidR="005B5934" w:rsidRDefault="005B5934" w:rsidP="00C74A37">
      <w:pPr>
        <w:pStyle w:val="ListParagraph"/>
      </w:pPr>
      <w:r>
        <w:t>}</w:t>
      </w:r>
    </w:p>
    <w:p w14:paraId="63A472F9" w14:textId="36DB93FF" w:rsidR="00267409" w:rsidRDefault="00267409" w:rsidP="00C74A37">
      <w:pPr>
        <w:pStyle w:val="ListParagraph"/>
      </w:pPr>
    </w:p>
    <w:p w14:paraId="20043CF2" w14:textId="3E477222" w:rsidR="00AE027F" w:rsidRDefault="00267409" w:rsidP="00AE027F">
      <w:pPr>
        <w:pStyle w:val="ListParagraph"/>
      </w:pPr>
      <w:r>
        <w:t xml:space="preserve">We need to check user id exists or not in </w:t>
      </w:r>
      <w:proofErr w:type="spellStart"/>
      <w:r>
        <w:t>auth_users</w:t>
      </w:r>
      <w:proofErr w:type="spellEnd"/>
      <w:r>
        <w:t xml:space="preserve"> table. In that table </w:t>
      </w:r>
      <w:r w:rsidR="003F54E1">
        <w:t xml:space="preserve">every user will have a role id </w:t>
      </w:r>
      <w:proofErr w:type="gramStart"/>
      <w:r w:rsidR="003F54E1">
        <w:t>( column</w:t>
      </w:r>
      <w:proofErr w:type="gramEnd"/>
      <w:r w:rsidR="003F54E1">
        <w:t xml:space="preserve"> : </w:t>
      </w:r>
      <w:proofErr w:type="spellStart"/>
      <w:r w:rsidR="003F54E1">
        <w:t>role_id</w:t>
      </w:r>
      <w:proofErr w:type="spellEnd"/>
      <w:r w:rsidR="003F54E1">
        <w:t>). That role id must be</w:t>
      </w:r>
      <w:r w:rsidR="00AE027F">
        <w:t xml:space="preserve"> either 4 or 5. Raise error </w:t>
      </w:r>
      <w:proofErr w:type="gramStart"/>
      <w:r w:rsidR="00AE027F">
        <w:t>“ You</w:t>
      </w:r>
      <w:proofErr w:type="gramEnd"/>
      <w:r w:rsidR="00AE027F">
        <w:t xml:space="preserve"> are not authorized to perform this action” if role id is other than 4 or 5.</w:t>
      </w:r>
    </w:p>
    <w:p w14:paraId="55F266E8" w14:textId="6885A711" w:rsidR="00AE027F" w:rsidRDefault="00AE027F" w:rsidP="00AE027F">
      <w:pPr>
        <w:pStyle w:val="ListParagraph"/>
      </w:pPr>
      <w:r>
        <w:lastRenderedPageBreak/>
        <w:t xml:space="preserve">Check records in </w:t>
      </w:r>
      <w:proofErr w:type="spellStart"/>
      <w:r w:rsidR="00801231">
        <w:t>patient_</w:t>
      </w:r>
      <w:r>
        <w:t>health_score</w:t>
      </w:r>
      <w:proofErr w:type="spellEnd"/>
      <w:r w:rsidR="00801231">
        <w:t xml:space="preserve"> table with given visit id. If any record is there then insert manual records, if there is no record, raise error that “You cannot </w:t>
      </w:r>
      <w:r w:rsidR="00C4743B">
        <w:t xml:space="preserve">update health score right now!! Please try again later” </w:t>
      </w:r>
    </w:p>
    <w:p w14:paraId="6A673487" w14:textId="14571AD4" w:rsidR="00C4743B" w:rsidRDefault="00C4743B" w:rsidP="00AE027F">
      <w:pPr>
        <w:pStyle w:val="ListParagraph"/>
      </w:pPr>
    </w:p>
    <w:p w14:paraId="6CACED30" w14:textId="7769D6E6" w:rsidR="00C4743B" w:rsidRDefault="00C4743B" w:rsidP="00AE027F">
      <w:pPr>
        <w:pStyle w:val="ListParagraph"/>
      </w:pPr>
      <w:r>
        <w:t>O</w:t>
      </w:r>
      <w:r w:rsidR="00435EDE">
        <w:t xml:space="preserve">nce role is authorized and record is there in health score table, calculate overall health score with the given formula </w:t>
      </w:r>
      <w:proofErr w:type="gramStart"/>
      <w:r w:rsidR="00435EDE">
        <w:t>( which</w:t>
      </w:r>
      <w:proofErr w:type="gramEnd"/>
      <w:r w:rsidR="00435EDE">
        <w:t xml:space="preserve"> we have used in previous API) and </w:t>
      </w:r>
      <w:r w:rsidR="00BD43CA">
        <w:t xml:space="preserve">insert 4 values ( 3 manual &amp; 1 overall) in </w:t>
      </w:r>
      <w:proofErr w:type="spellStart"/>
      <w:r w:rsidR="00BD43CA">
        <w:t>db</w:t>
      </w:r>
      <w:proofErr w:type="spellEnd"/>
      <w:r w:rsidR="00BD43CA">
        <w:t xml:space="preserve"> and send overall health score as response </w:t>
      </w:r>
      <w:r w:rsidR="00F33A42">
        <w:t>when insertion done successfully.</w:t>
      </w:r>
    </w:p>
    <w:p w14:paraId="32661DA2" w14:textId="128B8EDF" w:rsidR="00F33A42" w:rsidRDefault="00F33A42" w:rsidP="00AE027F">
      <w:pPr>
        <w:pStyle w:val="ListParagraph"/>
      </w:pPr>
    </w:p>
    <w:p w14:paraId="0EF4AB46" w14:textId="213788CF" w:rsidR="00F33A42" w:rsidRDefault="00F33A42" w:rsidP="00AE027F">
      <w:pPr>
        <w:pStyle w:val="ListParagraph"/>
      </w:pPr>
      <w:r>
        <w:t>If any manual score is not there, consider system generated score. For ex: if manual personal health score is not given by user then consider system generated personal health score</w:t>
      </w:r>
      <w:r w:rsidR="003941FD">
        <w:t xml:space="preserve"> unless manual score is 0.</w:t>
      </w:r>
    </w:p>
    <w:p w14:paraId="6A8835F4" w14:textId="068AB9CB" w:rsidR="003941FD" w:rsidRDefault="003941FD" w:rsidP="00AE027F">
      <w:pPr>
        <w:pStyle w:val="ListParagraph"/>
      </w:pPr>
    </w:p>
    <w:p w14:paraId="130666A8" w14:textId="77777777" w:rsidR="003941FD" w:rsidRDefault="003941FD" w:rsidP="00AE027F">
      <w:pPr>
        <w:pStyle w:val="ListParagraph"/>
      </w:pPr>
    </w:p>
    <w:p w14:paraId="49AFD3AC" w14:textId="77777777" w:rsidR="00AE027F" w:rsidRDefault="00AE027F" w:rsidP="00C74A37">
      <w:pPr>
        <w:pStyle w:val="ListParagraph"/>
      </w:pPr>
    </w:p>
    <w:p w14:paraId="20C979CD" w14:textId="2CA08E92" w:rsidR="00267409" w:rsidRDefault="003F54E1" w:rsidP="00C74A37">
      <w:pPr>
        <w:pStyle w:val="ListParagraph"/>
      </w:pPr>
      <w:r>
        <w:t xml:space="preserve"> </w:t>
      </w:r>
    </w:p>
    <w:sectPr w:rsidR="00267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F83CDA"/>
    <w:multiLevelType w:val="hybridMultilevel"/>
    <w:tmpl w:val="5E7C2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C47466"/>
    <w:multiLevelType w:val="hybridMultilevel"/>
    <w:tmpl w:val="9B7A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92E0A"/>
    <w:multiLevelType w:val="hybridMultilevel"/>
    <w:tmpl w:val="FB768D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jY3MjS0NDAyMDRV0lEKTi0uzszPAykwqgUAUagwUiwAAAA="/>
  </w:docVars>
  <w:rsids>
    <w:rsidRoot w:val="00C707D4"/>
    <w:rsid w:val="001A545E"/>
    <w:rsid w:val="00267409"/>
    <w:rsid w:val="00356610"/>
    <w:rsid w:val="00370B1A"/>
    <w:rsid w:val="003941FD"/>
    <w:rsid w:val="003F54E1"/>
    <w:rsid w:val="00435EDE"/>
    <w:rsid w:val="0051562F"/>
    <w:rsid w:val="00565F05"/>
    <w:rsid w:val="005A3FAC"/>
    <w:rsid w:val="005B5934"/>
    <w:rsid w:val="007737AF"/>
    <w:rsid w:val="00801231"/>
    <w:rsid w:val="009579F8"/>
    <w:rsid w:val="009E6D81"/>
    <w:rsid w:val="00AE027F"/>
    <w:rsid w:val="00BD43CA"/>
    <w:rsid w:val="00C4743B"/>
    <w:rsid w:val="00C707D4"/>
    <w:rsid w:val="00C74A37"/>
    <w:rsid w:val="00CE181A"/>
    <w:rsid w:val="00F33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51990D"/>
  <w15:chartTrackingRefBased/>
  <w15:docId w15:val="{2AEB1C9A-6686-471D-883F-EE75CB04C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F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 Kanth</dc:creator>
  <cp:keywords/>
  <dc:description/>
  <cp:lastModifiedBy>Sasi Kanth</cp:lastModifiedBy>
  <cp:revision>15</cp:revision>
  <dcterms:created xsi:type="dcterms:W3CDTF">2020-12-11T04:15:00Z</dcterms:created>
  <dcterms:modified xsi:type="dcterms:W3CDTF">2020-12-15T06:17:00Z</dcterms:modified>
</cp:coreProperties>
</file>